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CA232" w14:textId="77777777" w:rsidR="00E627AA" w:rsidRDefault="00DD4DF6">
      <w:pPr>
        <w:pStyle w:val="Title"/>
      </w:pPr>
      <w:r>
        <w:t>STAT 2450 Assignment 4</w:t>
      </w:r>
    </w:p>
    <w:p w14:paraId="415CA234" w14:textId="3E68E41D" w:rsidR="00E627AA" w:rsidRDefault="00DD4DF6" w:rsidP="00A344A5">
      <w:pPr>
        <w:pStyle w:val="Author"/>
        <w:jc w:val="left"/>
      </w:pPr>
      <w:r>
        <w:t>James MacPhee</w:t>
      </w:r>
      <w:r w:rsidR="00A344A5">
        <w:tab/>
      </w:r>
      <w:r w:rsidR="00A344A5">
        <w:tab/>
      </w:r>
      <w:r w:rsidR="00A344A5">
        <w:tab/>
      </w:r>
      <w:r w:rsidR="00A344A5">
        <w:tab/>
      </w:r>
      <w:r w:rsidR="00A344A5">
        <w:tab/>
      </w:r>
      <w:r w:rsidR="00A344A5">
        <w:tab/>
      </w:r>
      <w:r w:rsidR="00A344A5">
        <w:tab/>
      </w:r>
      <w:r w:rsidR="00A344A5">
        <w:tab/>
      </w:r>
      <w:bookmarkStart w:id="0" w:name="_GoBack"/>
      <w:bookmarkEnd w:id="0"/>
      <w:r>
        <w:t>Banner: B00768516</w:t>
      </w:r>
    </w:p>
    <w:p w14:paraId="415CA235" w14:textId="77777777" w:rsidR="00E627AA" w:rsidRDefault="00DD4DF6">
      <w:pPr>
        <w:pStyle w:val="Compact"/>
        <w:numPr>
          <w:ilvl w:val="0"/>
          <w:numId w:val="3"/>
        </w:numPr>
      </w:pPr>
      <w:r>
        <w:t>W</w:t>
      </w:r>
      <w:r>
        <w:t xml:space="preserve">rite a function to calculate miles per gallon given kilometres travelled, </w:t>
      </w:r>
      <w:r>
        <w:t>and litres of gasonline used. The function should have two arguments, litres and kilometres, and should return the mileage in mpg.</w:t>
      </w:r>
    </w:p>
    <w:p w14:paraId="415CA236" w14:textId="77777777" w:rsidR="00E627AA" w:rsidRDefault="00DD4DF6">
      <w:pPr>
        <w:pStyle w:val="SourceCode"/>
      </w:pPr>
      <w:r>
        <w:rPr>
          <w:rStyle w:val="NormalTok"/>
        </w:rPr>
        <w:t>mpg=</w:t>
      </w:r>
      <w:r>
        <w:rPr>
          <w:rStyle w:val="ControlFlowTok"/>
        </w:rPr>
        <w:t>function</w:t>
      </w:r>
      <w:r>
        <w:rPr>
          <w:rStyle w:val="NormalTok"/>
        </w:rPr>
        <w:t>(litres, kilometres){</w:t>
      </w:r>
      <w:r>
        <w:br/>
      </w:r>
      <w:r>
        <w:rPr>
          <w:rStyle w:val="NormalTok"/>
        </w:rPr>
        <w:t xml:space="preserve">   mpg=(kilometres</w:t>
      </w:r>
      <w:r>
        <w:rPr>
          <w:rStyle w:val="OperatorTok"/>
        </w:rPr>
        <w:t>/</w:t>
      </w:r>
      <w:r>
        <w:rPr>
          <w:rStyle w:val="FloatTok"/>
        </w:rPr>
        <w:t>1.60934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litres</w:t>
      </w:r>
      <w:r>
        <w:rPr>
          <w:rStyle w:val="OperatorTok"/>
        </w:rPr>
        <w:t>/</w:t>
      </w:r>
      <w:r>
        <w:rPr>
          <w:rStyle w:val="FloatTok"/>
        </w:rPr>
        <w:t>3.785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return</w:t>
      </w:r>
      <w:r>
        <w:rPr>
          <w:rStyle w:val="NormalTok"/>
        </w:rPr>
        <w:t>(mpg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pg</w:t>
      </w:r>
      <w:r>
        <w:rPr>
          <w:rStyle w:val="NormalTok"/>
        </w:rPr>
        <w:t>(</w:t>
      </w:r>
      <w:r>
        <w:rPr>
          <w:rStyle w:val="FloatTok"/>
        </w:rPr>
        <w:t>8.3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415CA237" w14:textId="77777777" w:rsidR="00E627AA" w:rsidRDefault="00DD4DF6">
      <w:pPr>
        <w:pStyle w:val="SourceCode"/>
      </w:pPr>
      <w:r>
        <w:rPr>
          <w:rStyle w:val="VerbatimChar"/>
        </w:rPr>
        <w:t>## [1] 28.33916</w:t>
      </w:r>
    </w:p>
    <w:p w14:paraId="415CA238" w14:textId="77777777" w:rsidR="00E627AA" w:rsidRDefault="00DD4DF6">
      <w:pPr>
        <w:pStyle w:val="FirstParagraph"/>
      </w:pPr>
      <w:r>
        <w:t>Test your function using input values of 100 kilometres and 8.3 litres.</w:t>
      </w:r>
    </w:p>
    <w:p w14:paraId="415CA239" w14:textId="77777777" w:rsidR="00E627AA" w:rsidRDefault="00DD4DF6">
      <w:pPr>
        <w:pStyle w:val="Compact"/>
        <w:numPr>
          <w:ilvl w:val="0"/>
          <w:numId w:val="4"/>
        </w:numPr>
      </w:pPr>
      <w:r>
        <w:t xml:space="preserve">The roots of the quadratic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  <w:r>
        <w:t xml:space="preserve"> are given by</w:t>
      </w:r>
    </w:p>
    <w:p w14:paraId="415CA23A" w14:textId="77777777" w:rsidR="00E627AA" w:rsidRDefault="00DD4DF6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  <m:r>
                    <w:rPr>
                      <w:rFonts w:ascii="Cambria Math" w:hAnsi="Cambria Math"/>
                    </w:rPr>
                    <m:t>ac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a</m:t>
              </m:r>
            </m:den>
          </m:f>
        </m:oMath>
      </m:oMathPara>
    </w:p>
    <w:p w14:paraId="415CA23B" w14:textId="77777777" w:rsidR="00E627AA" w:rsidRDefault="00DD4DF6">
      <w:pPr>
        <w:pStyle w:val="FirstParagraph"/>
      </w:pPr>
      <w:r>
        <w:t xml:space="preserve">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ac</m:t>
        </m:r>
        <m:r>
          <w:rPr>
            <w:rFonts w:ascii="Cambria Math" w:hAnsi="Cambria Math"/>
          </w:rPr>
          <m:t>&lt;0</m:t>
        </m:r>
      </m:oMath>
      <w:r>
        <w:t>, the quadratic has no real roots.</w:t>
      </w:r>
    </w:p>
    <w:p w14:paraId="415CA23C" w14:textId="77777777" w:rsidR="00E627AA" w:rsidRDefault="00DD4DF6">
      <w:pPr>
        <w:pStyle w:val="BodyText"/>
      </w:pPr>
      <w:r>
        <w:t>Write a function to calculate the real roots of a quadratic. The</w:t>
      </w:r>
      <w:r>
        <w:t xml:space="preserve"> function should have 3 arguments, </w:t>
      </w:r>
      <w:r>
        <w:rPr>
          <w:i/>
        </w:rPr>
        <w:t>a</w:t>
      </w:r>
      <w:r>
        <w:t xml:space="preserve">, </w:t>
      </w:r>
      <w:r>
        <w:rPr>
          <w:i/>
        </w:rPr>
        <w:t>b</w:t>
      </w:r>
      <w:r>
        <w:t xml:space="preserve"> and </w:t>
      </w:r>
      <w:r>
        <w:rPr>
          <w:i/>
        </w:rPr>
        <w:t>c</w:t>
      </w:r>
      <w:r>
        <w:t xml:space="preserve">.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ac</m:t>
        </m:r>
        <m:r>
          <w:rPr>
            <w:rFonts w:ascii="Cambria Math" w:hAnsi="Cambria Math"/>
          </w:rPr>
          <m:t>&lt;0</m:t>
        </m:r>
      </m:oMath>
      <w:r>
        <w:t xml:space="preserve">, the function should print “quadratic has no real roots”, and then return(NULL). Otherwise, the function should return a vector of length 2, those being the real roots (which may be the same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ac</m:t>
        </m:r>
        <m:r>
          <w:rPr>
            <w:rFonts w:ascii="Cambria Math" w:hAnsi="Cambria Math"/>
          </w:rPr>
          <m:t>=0</m:t>
        </m:r>
      </m:oMath>
      <w:r>
        <w:t>).</w:t>
      </w:r>
    </w:p>
    <w:p w14:paraId="415CA23D" w14:textId="77777777" w:rsidR="00E627AA" w:rsidRDefault="00DD4DF6">
      <w:pPr>
        <w:pStyle w:val="SourceCode"/>
      </w:pPr>
      <w:r>
        <w:rPr>
          <w:rStyle w:val="NormalTok"/>
        </w:rPr>
        <w:t>root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, c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(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c)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quadratic has no real roo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oots=</w:t>
      </w:r>
      <w:r>
        <w:rPr>
          <w:rStyle w:val="KeywordTok"/>
        </w:rPr>
        <w:t>c</w:t>
      </w:r>
      <w:r>
        <w:rPr>
          <w:rStyle w:val="NormalTok"/>
        </w:rPr>
        <w:t>((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+</w:t>
      </w:r>
      <w:r>
        <w:rPr>
          <w:rStyle w:val="KeywordTok"/>
        </w:rPr>
        <w:t>sqrt</w:t>
      </w:r>
      <w:r>
        <w:rPr>
          <w:rStyle w:val="NormalTok"/>
        </w:rPr>
        <w:t>((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c)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a),(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-</w:t>
      </w:r>
      <w:r>
        <w:rPr>
          <w:rStyle w:val="KeywordTok"/>
        </w:rPr>
        <w:t>sqrt</w:t>
      </w:r>
      <w:r>
        <w:rPr>
          <w:rStyle w:val="NormalTok"/>
        </w:rPr>
        <w:t>(b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c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a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oots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oo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15CA23E" w14:textId="77777777" w:rsidR="00E627AA" w:rsidRDefault="00DD4DF6">
      <w:pPr>
        <w:pStyle w:val="SourceCode"/>
      </w:pPr>
      <w:r>
        <w:rPr>
          <w:rStyle w:val="VerbatimChar"/>
        </w:rPr>
        <w:t>## [1]  2 -4</w:t>
      </w:r>
    </w:p>
    <w:p w14:paraId="415CA23F" w14:textId="77777777" w:rsidR="00E627AA" w:rsidRDefault="00DD4DF6">
      <w:pPr>
        <w:pStyle w:val="FirstParagraph"/>
      </w:pPr>
      <w:r>
        <w:t xml:space="preserve">Test your function using the quadratic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2</m:t>
        </m:r>
      </m:oMath>
      <w:r>
        <w:t>.</w:t>
      </w:r>
    </w:p>
    <w:p w14:paraId="415CA240" w14:textId="77777777" w:rsidR="00E627AA" w:rsidRDefault="00DD4DF6">
      <w:pPr>
        <w:pStyle w:val="Compact"/>
        <w:numPr>
          <w:ilvl w:val="0"/>
          <w:numId w:val="5"/>
        </w:numPr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 a sample from a normal distribution with unknown mean </w:t>
      </w:r>
      <m:oMath>
        <m:r>
          <w:rPr>
            <w:rFonts w:ascii="Cambria Math" w:hAnsi="Cambria Math"/>
          </w:rPr>
          <m:t>μ</m:t>
        </m:r>
      </m:oMath>
      <w:r>
        <w:t xml:space="preserve"> and unknown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the level </w:t>
      </w:r>
      <m:oMath>
        <m:r>
          <w:rPr>
            <w:rFonts w:ascii="Cambria Math" w:hAnsi="Cambria Math"/>
          </w:rPr>
          <m:t>100(1-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)</m:t>
        </m:r>
      </m:oMath>
      <w:r>
        <w:t xml:space="preserve">% confidence interval for </w:t>
      </w:r>
      <m:oMath>
        <m:r>
          <w:rPr>
            <w:rFonts w:ascii="Cambria Math" w:hAnsi="Cambria Math"/>
          </w:rPr>
          <m:t>μ</m:t>
        </m:r>
      </m:oMath>
      <w:r>
        <w:t xml:space="preserve"> is given by</w:t>
      </w:r>
    </w:p>
    <w:p w14:paraId="415CA241" w14:textId="77777777" w:rsidR="00E627AA" w:rsidRDefault="00DD4DF6"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/2,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</m:oMath>
      </m:oMathPara>
    </w:p>
    <w:p w14:paraId="415CA242" w14:textId="77777777" w:rsidR="00E627AA" w:rsidRDefault="00DD4DF6">
      <w:pPr>
        <w:pStyle w:val="FirstParagraph"/>
      </w:pPr>
      <w:r>
        <w:lastRenderedPageBreak/>
        <w:t xml:space="preserve">wher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</m:oMath>
      <w:r>
        <w:t xml:space="preserve"> and </w:t>
      </w:r>
      <m:oMath>
        <m:r>
          <w:rPr>
            <w:rFonts w:ascii="Cambria Math" w:hAnsi="Cambria Math"/>
          </w:rPr>
          <m:t>s</m:t>
        </m:r>
      </m:oMath>
      <w:r>
        <w:t xml:space="preserve"> </w:t>
      </w:r>
      <w:r>
        <w:t xml:space="preserve">are the sample mean and sample standard deviation of the data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-</m:t>
            </m:r>
            <m:r>
              <w:rPr>
                <w:rFonts w:ascii="Cambria Math" w:hAnsi="Cambria Math"/>
              </w:rPr>
              <m:t>α</m:t>
            </m:r>
            <m:r>
              <w:rPr>
                <w:rFonts w:ascii="Cambria Math" w:hAnsi="Cambria Math"/>
              </w:rPr>
              <m:t>/2,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cuts off an area </w:t>
      </w:r>
      <m:oMath>
        <m:r>
          <w:rPr>
            <w:rFonts w:ascii="Cambria Math" w:hAnsi="Cambria Math"/>
          </w:rPr>
          <m:t>1-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/2</m:t>
        </m:r>
      </m:oMath>
      <w:r>
        <w:t xml:space="preserve"> to its left under the </w:t>
      </w:r>
      <m:oMath>
        <m:r>
          <w:rPr>
            <w:rFonts w:ascii="Cambria Math" w:hAnsi="Cambria Math"/>
          </w:rPr>
          <m:t>t</m:t>
        </m:r>
      </m:oMath>
      <w:r>
        <w:t xml:space="preserve"> curve with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degrees of freedom.</w:t>
      </w:r>
    </w:p>
    <w:p w14:paraId="415CA243" w14:textId="77777777" w:rsidR="00E627AA" w:rsidRDefault="00DD4DF6">
      <w:pPr>
        <w:pStyle w:val="BodyText"/>
      </w:pPr>
      <w:r>
        <w:t xml:space="preserve">Write a function which has two arguments, a vector of data </w:t>
      </w:r>
      <m:oMath>
        <m:r>
          <w:rPr>
            <w:rFonts w:ascii="Cambria Math" w:hAnsi="Cambria Math"/>
          </w:rPr>
          <m:t>x</m:t>
        </m:r>
      </m:oMath>
      <w:r>
        <w:t>, and alpha, which should hav</w:t>
      </w:r>
      <w:r>
        <w:t>e a default value of .05. The function should return a vector of length 2, which contains the endpoints of the confidence interval.</w:t>
      </w:r>
    </w:p>
    <w:p w14:paraId="415CA244" w14:textId="77777777" w:rsidR="00E627AA" w:rsidRDefault="00DD4DF6">
      <w:pPr>
        <w:pStyle w:val="SourceCode"/>
      </w:pPr>
      <w:r>
        <w:rPr>
          <w:rStyle w:val="NormalTok"/>
        </w:rPr>
        <w:t>interval=</w:t>
      </w:r>
      <w:r>
        <w:rPr>
          <w:rStyle w:val="ControlFlowTok"/>
        </w:rPr>
        <w:t>function</w:t>
      </w:r>
      <w:r>
        <w:rPr>
          <w:rStyle w:val="NormalTok"/>
        </w:rPr>
        <w:t>(x,</w:t>
      </w:r>
      <w:r>
        <w:rPr>
          <w:rStyle w:val="DataTypeTok"/>
        </w:rPr>
        <w:t>alpha=</w:t>
      </w:r>
      <w:r>
        <w:rPr>
          <w:rStyle w:val="FloatTok"/>
        </w:rPr>
        <w:t>0.0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value =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endpoint1=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endpoint2=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 xml:space="preserve">  endpoints=</w:t>
      </w:r>
      <w:r>
        <w:rPr>
          <w:rStyle w:val="KeywordTok"/>
        </w:rPr>
        <w:t>c</w:t>
      </w:r>
      <w:r>
        <w:rPr>
          <w:rStyle w:val="NormalTok"/>
        </w:rPr>
        <w:t>(endpoint1,endpoint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endpoints)</w:t>
      </w:r>
      <w:r>
        <w:br/>
      </w:r>
      <w:r>
        <w:rPr>
          <w:rStyle w:val="NormalTok"/>
        </w:rPr>
        <w:t>}</w:t>
      </w:r>
    </w:p>
    <w:p w14:paraId="415CA245" w14:textId="77777777" w:rsidR="00E627AA" w:rsidRDefault="00DD4DF6">
      <w:pPr>
        <w:pStyle w:val="FirstParagraph"/>
      </w:pPr>
      <w:r>
        <w:t>The percentiles of the t-distrubtion can be calculated as follows. Suppose that you want the 97.5’th percentile of the t-distribution with 23 degrees of freedom. This can be</w:t>
      </w:r>
      <w:r>
        <w:t xml:space="preserve"> calculated in R as</w:t>
      </w:r>
    </w:p>
    <w:p w14:paraId="415CA246" w14:textId="77777777" w:rsidR="00E627AA" w:rsidRDefault="00DD4DF6">
      <w:pPr>
        <w:pStyle w:val="SourceCode"/>
      </w:pPr>
      <w:r>
        <w:rPr>
          <w:rStyle w:val="KeywordTok"/>
        </w:rPr>
        <w:t>qt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</w:t>
      </w:r>
    </w:p>
    <w:p w14:paraId="415CA247" w14:textId="77777777" w:rsidR="00E627AA" w:rsidRDefault="00DD4DF6">
      <w:pPr>
        <w:pStyle w:val="SourceCode"/>
      </w:pPr>
      <w:r>
        <w:rPr>
          <w:rStyle w:val="VerbatimChar"/>
        </w:rPr>
        <w:t>## [1] 2.068658</w:t>
      </w:r>
    </w:p>
    <w:p w14:paraId="415CA248" w14:textId="77777777" w:rsidR="00E627AA" w:rsidRDefault="00DD4DF6">
      <w:pPr>
        <w:pStyle w:val="FirstParagraph"/>
      </w:pPr>
      <w:r>
        <w:t>Test your function by calculating the 99% confidence interval using the following data</w:t>
      </w:r>
    </w:p>
    <w:p w14:paraId="415CA249" w14:textId="77777777" w:rsidR="00E627AA" w:rsidRDefault="00DD4DF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76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terval</w:t>
      </w:r>
      <w:r>
        <w:rPr>
          <w:rStyle w:val="NormalTok"/>
        </w:rPr>
        <w:t>(data,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14:paraId="415CA24A" w14:textId="77777777" w:rsidR="00E627AA" w:rsidRDefault="00DD4DF6">
      <w:pPr>
        <w:pStyle w:val="SourceCode"/>
      </w:pPr>
      <w:r>
        <w:rPr>
          <w:rStyle w:val="VerbatimChar"/>
        </w:rPr>
        <w:t>## [1] 4.109001 4.959191</w:t>
      </w:r>
    </w:p>
    <w:p w14:paraId="415CA24B" w14:textId="77777777" w:rsidR="00E627AA" w:rsidRDefault="00DD4DF6">
      <w:pPr>
        <w:pStyle w:val="FirstParagraph"/>
      </w:pPr>
      <w:r>
        <w:t>You can check your calculation using</w:t>
      </w:r>
    </w:p>
    <w:p w14:paraId="415CA24C" w14:textId="77777777" w:rsidR="00E627AA" w:rsidRDefault="00DD4DF6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data,</w:t>
      </w:r>
      <w:r>
        <w:rPr>
          <w:rStyle w:val="DataTyp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9</w:t>
      </w:r>
      <w:r>
        <w:rPr>
          <w:rStyle w:val="NormalTok"/>
        </w:rPr>
        <w:t>)</w:t>
      </w:r>
    </w:p>
    <w:p w14:paraId="415CA24D" w14:textId="77777777" w:rsidR="00E627AA" w:rsidRDefault="00DD4D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</w:t>
      </w:r>
      <w:r>
        <w:br/>
      </w:r>
      <w:r>
        <w:rPr>
          <w:rStyle w:val="VerbatimChar"/>
        </w:rPr>
        <w:t>## t = 29.832, df = 24, p-value &lt; 2.2e-1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9 percent confidence interval:</w:t>
      </w:r>
      <w:r>
        <w:br/>
      </w:r>
      <w:r>
        <w:rPr>
          <w:rStyle w:val="VerbatimChar"/>
        </w:rPr>
        <w:t>##  4.109001 4.9591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4.534096</w:t>
      </w:r>
    </w:p>
    <w:p w14:paraId="415CA24E" w14:textId="77777777" w:rsidR="00E627AA" w:rsidRDefault="00DD4DF6">
      <w:pPr>
        <w:pStyle w:val="Compact"/>
        <w:numPr>
          <w:ilvl w:val="0"/>
          <w:numId w:val="6"/>
        </w:numPr>
      </w:pPr>
      <w:r>
        <w:t xml:space="preserve">The derivative of a function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can be approximated by the Newton’s quotient</w:t>
      </w:r>
    </w:p>
    <w:p w14:paraId="415CA24F" w14:textId="77777777" w:rsidR="00E627AA" w:rsidRDefault="00DD4DF6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+h)-</m:t>
              </m:r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h</m:t>
              </m:r>
            </m:den>
          </m:f>
        </m:oMath>
      </m:oMathPara>
    </w:p>
    <w:p w14:paraId="415CA250" w14:textId="77777777" w:rsidR="00E627AA" w:rsidRDefault="00DD4DF6">
      <w:pPr>
        <w:pStyle w:val="FirstParagraph"/>
      </w:pPr>
      <w:r>
        <w:lastRenderedPageBreak/>
        <w:t xml:space="preserve">where </w:t>
      </w:r>
      <m:oMath>
        <m:r>
          <w:rPr>
            <w:rFonts w:ascii="Cambria Math" w:hAnsi="Cambria Math"/>
          </w:rPr>
          <m:t>h</m:t>
        </m:r>
      </m:oMath>
      <w:r>
        <w:t xml:space="preserve"> is a small number. Write a function to calculate the Newton’s quotient for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ex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. The function should take two scalar arguments,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h</m:t>
        </m:r>
      </m:oMath>
      <w:r>
        <w:t xml:space="preserve">. Use a default value of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=1.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</m:oMath>
      <w:r>
        <w:t xml:space="preserve">. Test your function at the point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1</m:t>
        </m:r>
      </m:oMath>
      <w:r>
        <w:t xml:space="preserve"> using the default value o</w:t>
      </w:r>
      <w:r>
        <w:t xml:space="preserve">f </w:t>
      </w:r>
      <m:oMath>
        <m:r>
          <w:rPr>
            <w:rFonts w:ascii="Cambria Math" w:hAnsi="Cambria Math"/>
          </w:rPr>
          <m:t>h</m:t>
        </m:r>
      </m:oMath>
      <w:r>
        <w:t xml:space="preserve">, and compare to the true value of the derivative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'(1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415CA251" w14:textId="77777777" w:rsidR="00E627AA" w:rsidRDefault="00DD4DF6">
      <w:pPr>
        <w:pStyle w:val="SourceCode"/>
      </w:pPr>
      <w:r>
        <w:rPr>
          <w:rStyle w:val="CommentTok"/>
        </w:rPr>
        <w:t>#In the question it says to use a default value of h=1.e-6.</w:t>
      </w:r>
      <w:r>
        <w:br/>
      </w:r>
      <w:r>
        <w:rPr>
          <w:rStyle w:val="CommentTok"/>
        </w:rPr>
        <w:t>#I will simply assume that is a typo and use e^-6 or exp(-6).</w:t>
      </w:r>
      <w:r>
        <w:br/>
      </w:r>
      <w:r>
        <w:rPr>
          <w:rStyle w:val="CommentTok"/>
        </w:rPr>
        <w:t>#If this was an incorrect assumption then the rest of my function sti</w:t>
      </w:r>
      <w:r>
        <w:rPr>
          <w:rStyle w:val="CommentTok"/>
        </w:rPr>
        <w:t>ll works.</w:t>
      </w:r>
      <w:r>
        <w:br/>
      </w:r>
      <w:r>
        <w:rPr>
          <w:rStyle w:val="NormalTok"/>
        </w:rPr>
        <w:t>newton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DataTypeTok"/>
        </w:rPr>
        <w:t>h=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derivative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x</w:t>
      </w:r>
      <w:r>
        <w:rPr>
          <w:rStyle w:val="OperatorTok"/>
        </w:rPr>
        <w:t>+</w:t>
      </w:r>
      <w:r>
        <w:rPr>
          <w:rStyle w:val="NormalTok"/>
        </w:rPr>
        <w:t>h)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erivative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newto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15CA252" w14:textId="77777777" w:rsidR="00E627AA" w:rsidRDefault="00DD4DF6">
      <w:pPr>
        <w:pStyle w:val="SourceCode"/>
      </w:pPr>
      <w:r>
        <w:rPr>
          <w:rStyle w:val="VerbatimChar"/>
        </w:rPr>
        <w:t>## [1] 2.721654</w:t>
      </w:r>
    </w:p>
    <w:p w14:paraId="415CA253" w14:textId="77777777" w:rsidR="00E627AA" w:rsidRDefault="00DD4DF6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15CA254" w14:textId="77777777" w:rsidR="00E627AA" w:rsidRDefault="00DD4DF6">
      <w:pPr>
        <w:pStyle w:val="SourceCode"/>
      </w:pPr>
      <w:r>
        <w:rPr>
          <w:rStyle w:val="VerbatimChar"/>
        </w:rPr>
        <w:t>## [1] 2.718282</w:t>
      </w:r>
    </w:p>
    <w:p w14:paraId="415CA255" w14:textId="77777777" w:rsidR="00E627AA" w:rsidRDefault="00DD4DF6">
      <w:pPr>
        <w:pStyle w:val="Compact"/>
        <w:numPr>
          <w:ilvl w:val="0"/>
          <w:numId w:val="7"/>
        </w:numPr>
      </w:pPr>
      <w:r>
        <w:t xml:space="preserve">A very useful feature in R is the ability to pass a function name as an argument. Here is an example, where 2 is added to the value of a function, for three different functions </w:t>
      </w:r>
      <m:oMath>
        <m:r>
          <w:rPr>
            <w:rFonts w:ascii="Cambria Math" w:hAnsi="Cambria Math"/>
          </w:rPr>
          <m:t>ex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, and </w:t>
      </w:r>
      <m:oMath>
        <m: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, at selected points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415CA256" w14:textId="77777777" w:rsidR="00E627AA" w:rsidRDefault="00DD4DF6">
      <w:pPr>
        <w:pStyle w:val="SourceCode"/>
      </w:pPr>
      <w:r>
        <w:rPr>
          <w:rStyle w:val="NormalTok"/>
        </w:rPr>
        <w:t>test=</w:t>
      </w:r>
      <w:r>
        <w:rPr>
          <w:rStyle w:val="ControlFlowTok"/>
        </w:rPr>
        <w:t>function</w:t>
      </w:r>
      <w:r>
        <w:rPr>
          <w:rStyle w:val="NormalTok"/>
        </w:rPr>
        <w:t>(x,</w:t>
      </w:r>
      <w:r>
        <w:rPr>
          <w:rStyle w:val="NormalTok"/>
        </w:rPr>
        <w:t>f){</w:t>
      </w:r>
      <w:r>
        <w:br/>
      </w:r>
      <w:r>
        <w:rPr>
          <w:rStyle w:val="NormalTok"/>
        </w:rPr>
        <w:t xml:space="preserve"> output=</w:t>
      </w:r>
      <w:r>
        <w:rPr>
          <w:rStyle w:val="KeywordTok"/>
        </w:rPr>
        <w:t>f</w:t>
      </w:r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>(output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>tes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exp)</w:t>
      </w:r>
    </w:p>
    <w:p w14:paraId="415CA257" w14:textId="77777777" w:rsidR="00E627AA" w:rsidRDefault="00DD4DF6">
      <w:pPr>
        <w:pStyle w:val="SourceCode"/>
      </w:pPr>
      <w:r>
        <w:rPr>
          <w:rStyle w:val="VerbatimChar"/>
        </w:rPr>
        <w:t>## [1] 3</w:t>
      </w:r>
    </w:p>
    <w:p w14:paraId="415CA258" w14:textId="77777777" w:rsidR="00E627AA" w:rsidRDefault="00DD4DF6">
      <w:pPr>
        <w:pStyle w:val="SourceCode"/>
      </w:pPr>
      <w:r>
        <w:rPr>
          <w:rStyle w:val="KeywordTok"/>
        </w:rPr>
        <w:t>te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log)</w:t>
      </w:r>
    </w:p>
    <w:p w14:paraId="415CA259" w14:textId="77777777" w:rsidR="00E627AA" w:rsidRDefault="00DD4DF6">
      <w:pPr>
        <w:pStyle w:val="SourceCode"/>
      </w:pPr>
      <w:r>
        <w:rPr>
          <w:rStyle w:val="VerbatimChar"/>
        </w:rPr>
        <w:t>## [1] 2</w:t>
      </w:r>
    </w:p>
    <w:p w14:paraId="415CA25A" w14:textId="77777777" w:rsidR="00E627AA" w:rsidRDefault="00DD4DF6">
      <w:pPr>
        <w:pStyle w:val="SourceCode"/>
      </w:pPr>
      <w:r>
        <w:rPr>
          <w:rStyle w:val="KeywordTok"/>
        </w:rPr>
        <w:t>tes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sin)</w:t>
      </w:r>
    </w:p>
    <w:p w14:paraId="415CA25B" w14:textId="77777777" w:rsidR="00E627AA" w:rsidRDefault="00DD4DF6">
      <w:pPr>
        <w:pStyle w:val="SourceCode"/>
      </w:pPr>
      <w:r>
        <w:rPr>
          <w:rStyle w:val="VerbatimChar"/>
        </w:rPr>
        <w:t>## [1] 2</w:t>
      </w:r>
    </w:p>
    <w:p w14:paraId="415CA25C" w14:textId="77777777" w:rsidR="00E627AA" w:rsidRDefault="00DD4DF6">
      <w:pPr>
        <w:pStyle w:val="SourceCode"/>
      </w:pPr>
      <w:r>
        <w:rPr>
          <w:rStyle w:val="KeywordTok"/>
        </w:rPr>
        <w:t>test</w:t>
      </w:r>
      <w:r>
        <w:rPr>
          <w:rStyle w:val="NormalTok"/>
        </w:rPr>
        <w:t>(pi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sin)</w:t>
      </w:r>
    </w:p>
    <w:p w14:paraId="415CA25D" w14:textId="77777777" w:rsidR="00E627AA" w:rsidRDefault="00DD4DF6">
      <w:pPr>
        <w:pStyle w:val="SourceCode"/>
      </w:pPr>
      <w:r>
        <w:rPr>
          <w:rStyle w:val="VerbatimChar"/>
        </w:rPr>
        <w:t>## [1] 3</w:t>
      </w:r>
    </w:p>
    <w:p w14:paraId="415CA25E" w14:textId="77777777" w:rsidR="00E627AA" w:rsidRDefault="00DD4DF6">
      <w:pPr>
        <w:pStyle w:val="FirstParagraph"/>
      </w:pPr>
      <w:r>
        <w:t xml:space="preserve">Modify your function from problem 4 so that you pass in the name of the function for which you want to approximate the derivative. Use the same default value for </w:t>
      </w:r>
      <m:oMath>
        <m:r>
          <w:rPr>
            <w:rFonts w:ascii="Cambria Math" w:hAnsi="Cambria Math"/>
          </w:rPr>
          <m:t>h</m:t>
        </m:r>
      </m:oMath>
      <w:r>
        <w:t xml:space="preserve">, and approximate the derivative of sin(x) at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/4</m:t>
        </m:r>
      </m:oMath>
      <w:r>
        <w:t xml:space="preserve">, of </w:t>
      </w:r>
      <m:oMath>
        <m: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at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2</m:t>
        </m:r>
      </m:oMath>
      <w:r>
        <w:t xml:space="preserve">, and of </w:t>
      </w:r>
      <m:oMath>
        <m:r>
          <w:rPr>
            <w:rFonts w:ascii="Cambria Math" w:hAnsi="Cambria Math"/>
          </w:rPr>
          <m:t>ex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at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1</m:t>
        </m:r>
      </m:oMath>
      <w:r>
        <w:t>.</w:t>
      </w:r>
    </w:p>
    <w:p w14:paraId="415CA25F" w14:textId="77777777" w:rsidR="00E627AA" w:rsidRDefault="00DD4DF6">
      <w:pPr>
        <w:pStyle w:val="SourceCode"/>
      </w:pPr>
      <w:r>
        <w:rPr>
          <w:rStyle w:val="NormalTok"/>
        </w:rPr>
        <w:t>newton2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f, </w:t>
      </w:r>
      <w:r>
        <w:rPr>
          <w:rStyle w:val="DataTypeTok"/>
        </w:rPr>
        <w:t>h=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derivative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f</w:t>
      </w:r>
      <w:r>
        <w:rPr>
          <w:rStyle w:val="NormalTok"/>
        </w:rPr>
        <w:t>(x</w:t>
      </w:r>
      <w:r>
        <w:rPr>
          <w:rStyle w:val="OperatorTok"/>
        </w:rPr>
        <w:t>+</w:t>
      </w:r>
      <w:r>
        <w:rPr>
          <w:rStyle w:val="NormalTok"/>
        </w:rPr>
        <w:t>h)</w:t>
      </w:r>
      <w:r>
        <w:rPr>
          <w:rStyle w:val="OperatorTok"/>
        </w:rPr>
        <w:t>-</w:t>
      </w:r>
      <w:r>
        <w:rPr>
          <w:rStyle w:val="KeywordTok"/>
        </w:rPr>
        <w:t>f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erivative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CommentTok"/>
        </w:rPr>
        <w:t>#Testing:</w:t>
      </w:r>
      <w:r>
        <w:br/>
      </w:r>
      <w:r>
        <w:rPr>
          <w:rStyle w:val="KeywordTok"/>
        </w:rPr>
        <w:t>newton2</w:t>
      </w:r>
      <w:r>
        <w:rPr>
          <w:rStyle w:val="NormalTok"/>
        </w:rPr>
        <w:t>(pi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,sin)</w:t>
      </w:r>
    </w:p>
    <w:p w14:paraId="415CA260" w14:textId="77777777" w:rsidR="00E627AA" w:rsidRDefault="00DD4DF6">
      <w:pPr>
        <w:pStyle w:val="SourceCode"/>
      </w:pPr>
      <w:r>
        <w:rPr>
          <w:rStyle w:val="VerbatimChar"/>
        </w:rPr>
        <w:t>## [1] 0.7062297</w:t>
      </w:r>
    </w:p>
    <w:p w14:paraId="415CA261" w14:textId="77777777" w:rsidR="00E627AA" w:rsidRDefault="00DD4DF6">
      <w:pPr>
        <w:pStyle w:val="SourceCode"/>
      </w:pPr>
      <w:r>
        <w:rPr>
          <w:rStyle w:val="KeywordTok"/>
        </w:rPr>
        <w:t>cos</w:t>
      </w:r>
      <w:r>
        <w:rPr>
          <w:rStyle w:val="NormalTok"/>
        </w:rPr>
        <w:t>(pi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15CA262" w14:textId="77777777" w:rsidR="00E627AA" w:rsidRDefault="00DD4DF6">
      <w:pPr>
        <w:pStyle w:val="SourceCode"/>
      </w:pPr>
      <w:r>
        <w:rPr>
          <w:rStyle w:val="VerbatimChar"/>
        </w:rPr>
        <w:t>## [1] 0.7071068</w:t>
      </w:r>
    </w:p>
    <w:p w14:paraId="415CA263" w14:textId="77777777" w:rsidR="00E627AA" w:rsidRDefault="00DD4DF6">
      <w:pPr>
        <w:pStyle w:val="SourceCode"/>
      </w:pPr>
      <w:r>
        <w:rPr>
          <w:rStyle w:val="KeywordTok"/>
        </w:rPr>
        <w:t>newton2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log)</w:t>
      </w:r>
    </w:p>
    <w:p w14:paraId="415CA264" w14:textId="77777777" w:rsidR="00E627AA" w:rsidRDefault="00DD4DF6">
      <w:pPr>
        <w:pStyle w:val="SourceCode"/>
      </w:pPr>
      <w:r>
        <w:rPr>
          <w:rStyle w:val="VerbatimChar"/>
        </w:rPr>
        <w:t>## [1] 0.4996904</w:t>
      </w:r>
    </w:p>
    <w:p w14:paraId="415CA265" w14:textId="77777777" w:rsidR="00E627AA" w:rsidRDefault="00DD4DF6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</w:p>
    <w:p w14:paraId="415CA266" w14:textId="77777777" w:rsidR="00E627AA" w:rsidRDefault="00DD4DF6">
      <w:pPr>
        <w:pStyle w:val="SourceCode"/>
      </w:pPr>
      <w:r>
        <w:rPr>
          <w:rStyle w:val="VerbatimChar"/>
        </w:rPr>
        <w:t>## [1] 0.5</w:t>
      </w:r>
    </w:p>
    <w:p w14:paraId="415CA267" w14:textId="77777777" w:rsidR="00E627AA" w:rsidRDefault="00DD4DF6">
      <w:pPr>
        <w:pStyle w:val="SourceCode"/>
      </w:pPr>
      <w:r>
        <w:rPr>
          <w:rStyle w:val="KeywordTok"/>
        </w:rPr>
        <w:t>newton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exp)</w:t>
      </w:r>
    </w:p>
    <w:p w14:paraId="415CA268" w14:textId="77777777" w:rsidR="00E627AA" w:rsidRDefault="00DD4DF6">
      <w:pPr>
        <w:pStyle w:val="SourceCode"/>
      </w:pPr>
      <w:r>
        <w:rPr>
          <w:rStyle w:val="VerbatimChar"/>
        </w:rPr>
        <w:t>## [1] 2.721654</w:t>
      </w:r>
    </w:p>
    <w:p w14:paraId="415CA269" w14:textId="77777777" w:rsidR="00E627AA" w:rsidRDefault="00DD4DF6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15CA26A" w14:textId="77777777" w:rsidR="00E627AA" w:rsidRDefault="00DD4DF6">
      <w:pPr>
        <w:pStyle w:val="SourceCode"/>
      </w:pPr>
      <w:r>
        <w:rPr>
          <w:rStyle w:val="VerbatimChar"/>
        </w:rPr>
        <w:t>## [1] 2.718282</w:t>
      </w:r>
    </w:p>
    <w:p w14:paraId="415CA26B" w14:textId="77777777" w:rsidR="00E627AA" w:rsidRDefault="00DD4DF6">
      <w:pPr>
        <w:pStyle w:val="Compact"/>
        <w:numPr>
          <w:ilvl w:val="0"/>
          <w:numId w:val="8"/>
        </w:numPr>
      </w:pPr>
      <w:r>
        <w:t xml:space="preserve">Write a function which takes one argument </w:t>
      </w:r>
      <m:oMath>
        <m:r>
          <w:rPr>
            <w:rFonts w:ascii="Cambria Math" w:hAnsi="Cambria Math"/>
          </w:rPr>
          <m:t>x</m:t>
        </m:r>
      </m:oMath>
      <w:r>
        <w:t xml:space="preserve"> of length 2, and returns the ordered values of </w:t>
      </w:r>
      <m:oMath>
        <m:r>
          <w:rPr>
            <w:rFonts w:ascii="Cambria Math" w:hAnsi="Cambria Math"/>
          </w:rPr>
          <m:t>x</m:t>
        </m:r>
      </m:oMath>
      <w:r>
        <w:t xml:space="preserve">. That is,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your function should return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otherwise it should return </w:t>
      </w:r>
      <m:oMath>
        <m:r>
          <w:rPr>
            <w:rFonts w:ascii="Cambria Math" w:hAnsi="Cambria Math"/>
          </w:rPr>
          <m:t>x</m:t>
        </m:r>
      </m:oMath>
      <w:r>
        <w:t>. (WRITE YOUR OWN FUNCTION. DO</w:t>
      </w:r>
      <w:r>
        <w:t xml:space="preserve"> NOT USE THE BUILT IN FUNCTION ORDER)</w:t>
      </w:r>
    </w:p>
    <w:p w14:paraId="415CA26C" w14:textId="77777777" w:rsidR="00E627AA" w:rsidRDefault="00DD4DF6">
      <w:pPr>
        <w:pStyle w:val="SourceCode"/>
      </w:pPr>
      <w:r>
        <w:rPr>
          <w:rStyle w:val="NormalTok"/>
        </w:rPr>
        <w:t>ordering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x[</w:t>
      </w:r>
      <w:r>
        <w:rPr>
          <w:rStyle w:val="DecValTok"/>
        </w:rPr>
        <w:t>2</w:t>
      </w:r>
      <w:r>
        <w:rPr>
          <w:rStyle w:val="NormalTok"/>
        </w:rPr>
        <w:t>],x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</w:p>
    <w:p w14:paraId="415CA26D" w14:textId="77777777" w:rsidR="00E627AA" w:rsidRDefault="00DD4DF6">
      <w:pPr>
        <w:pStyle w:val="FirstParagraph"/>
      </w:pPr>
      <w:r>
        <w:t>Use your function to process a dataset with 2 columns as follows. Iterate over the rows of the data set, and if the element in the 2nd col</w:t>
      </w:r>
      <w:r>
        <w:t xml:space="preserve">umn of row </w:t>
      </w:r>
      <w:r>
        <w:rPr>
          <w:i/>
        </w:rPr>
        <w:t>i</w:t>
      </w:r>
      <w:r>
        <w:t xml:space="preserve"> is less than the element in the first column of row </w:t>
      </w:r>
      <w:r>
        <w:rPr>
          <w:i/>
        </w:rPr>
        <w:t>i</w:t>
      </w:r>
      <w:r>
        <w:t>, switch the order of the two entries in the row by making a suitable call to the function you just wrote.</w:t>
      </w:r>
    </w:p>
    <w:p w14:paraId="415CA26E" w14:textId="77777777" w:rsidR="00E627AA" w:rsidRDefault="00DD4DF6">
      <w:pPr>
        <w:pStyle w:val="BodyText"/>
      </w:pPr>
      <w:r>
        <w:t>Test using the following data.</w:t>
      </w:r>
    </w:p>
    <w:p w14:paraId="415CA26F" w14:textId="77777777" w:rsidR="00E627AA" w:rsidRDefault="00DD4DF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287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ataTypeTok"/>
        </w:rPr>
        <w:t>byrow=</w:t>
      </w:r>
      <w:r>
        <w:rPr>
          <w:rStyle w:val="NormalTok"/>
        </w:rPr>
        <w:t>T,</w:t>
      </w:r>
      <w:r>
        <w:rPr>
          <w:rStyle w:val="DataTypeTok"/>
        </w:rPr>
        <w:t>ncol</w:t>
      </w:r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)){</w:t>
      </w:r>
      <w:r>
        <w:br/>
      </w:r>
      <w:r>
        <w:rPr>
          <w:rStyle w:val="NormalTok"/>
        </w:rPr>
        <w:t xml:space="preserve">  data[i,] =</w:t>
      </w:r>
      <w:r>
        <w:rPr>
          <w:rStyle w:val="StringTok"/>
        </w:rPr>
        <w:t xml:space="preserve"> </w:t>
      </w:r>
      <w:r>
        <w:rPr>
          <w:rStyle w:val="KeywordTok"/>
        </w:rPr>
        <w:t>ordering</w:t>
      </w:r>
      <w:r>
        <w:rPr>
          <w:rStyle w:val="NormalTok"/>
        </w:rPr>
        <w:t>(data[i,])</w:t>
      </w:r>
      <w:r>
        <w:br/>
      </w:r>
      <w:r>
        <w:rPr>
          <w:rStyle w:val="NormalTok"/>
        </w:rPr>
        <w:t>}</w:t>
      </w:r>
    </w:p>
    <w:sectPr w:rsidR="00E627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50FCC" w14:textId="77777777" w:rsidR="00DD4DF6" w:rsidRDefault="00DD4DF6">
      <w:pPr>
        <w:spacing w:after="0"/>
      </w:pPr>
      <w:r>
        <w:separator/>
      </w:r>
    </w:p>
  </w:endnote>
  <w:endnote w:type="continuationSeparator" w:id="0">
    <w:p w14:paraId="5B7C0205" w14:textId="77777777" w:rsidR="00DD4DF6" w:rsidRDefault="00DD4D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F8F64C" w14:textId="77777777" w:rsidR="00DD4DF6" w:rsidRDefault="00DD4DF6">
      <w:r>
        <w:separator/>
      </w:r>
    </w:p>
  </w:footnote>
  <w:footnote w:type="continuationSeparator" w:id="0">
    <w:p w14:paraId="30CD0D98" w14:textId="77777777" w:rsidR="00DD4DF6" w:rsidRDefault="00DD4D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DA7651"/>
    <w:multiLevelType w:val="multilevel"/>
    <w:tmpl w:val="60A413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63739F9"/>
    <w:multiLevelType w:val="multilevel"/>
    <w:tmpl w:val="B888A82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B897394"/>
    <w:multiLevelType w:val="multilevel"/>
    <w:tmpl w:val="9500C88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338C13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9A2C061"/>
    <w:multiLevelType w:val="multilevel"/>
    <w:tmpl w:val="A06E1B7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9BEB77D"/>
    <w:multiLevelType w:val="multilevel"/>
    <w:tmpl w:val="CA5478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042E867"/>
    <w:multiLevelType w:val="multilevel"/>
    <w:tmpl w:val="279CE8C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2BD1032"/>
    <w:multiLevelType w:val="multilevel"/>
    <w:tmpl w:val="25302C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5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344A5"/>
    <w:rsid w:val="00B86B75"/>
    <w:rsid w:val="00BC48D5"/>
    <w:rsid w:val="00C36279"/>
    <w:rsid w:val="00DD4DF6"/>
    <w:rsid w:val="00DF4AA6"/>
    <w:rsid w:val="00E315A3"/>
    <w:rsid w:val="00E627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CA232"/>
  <w15:docId w15:val="{08BD5942-6BD1-4B1B-B0F0-E3332A166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83</Words>
  <Characters>4465</Characters>
  <Application>Microsoft Office Word</Application>
  <DocSecurity>0</DocSecurity>
  <Lines>37</Lines>
  <Paragraphs>10</Paragraphs>
  <ScaleCrop>false</ScaleCrop>
  <Company/>
  <LinksUpToDate>false</LinksUpToDate>
  <CharactersWithSpaces>5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2450 Assignment 4</dc:title>
  <dc:creator>James MacPhee</dc:creator>
  <cp:lastModifiedBy>james macphee</cp:lastModifiedBy>
  <cp:revision>3</cp:revision>
  <dcterms:created xsi:type="dcterms:W3CDTF">2019-02-11T16:08:00Z</dcterms:created>
  <dcterms:modified xsi:type="dcterms:W3CDTF">2019-02-11T16:10:00Z</dcterms:modified>
</cp:coreProperties>
</file>